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F4710" w14:textId="77777777" w:rsidR="00572962" w:rsidRDefault="007B79BA">
      <w:pPr>
        <w:pStyle w:val="a4"/>
      </w:pPr>
      <w:r>
        <w:t>Лабораторная работа 4</w:t>
      </w:r>
    </w:p>
    <w:p w14:paraId="5005F825" w14:textId="77777777" w:rsidR="00572962" w:rsidRDefault="007B79BA">
      <w:pPr>
        <w:pStyle w:val="Author"/>
      </w:pPr>
      <w:r>
        <w:t>Поляков Арсений Андре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59954323"/>
        <w:docPartObj>
          <w:docPartGallery w:val="Table of Contents"/>
          <w:docPartUnique/>
        </w:docPartObj>
      </w:sdtPr>
      <w:sdtEndPr/>
      <w:sdtContent>
        <w:p w14:paraId="100D7A49" w14:textId="77777777" w:rsidR="00572962" w:rsidRDefault="007B79BA">
          <w:pPr>
            <w:pStyle w:val="ae"/>
          </w:pPr>
          <w:r>
            <w:t>Содержание</w:t>
          </w:r>
        </w:p>
        <w:p w14:paraId="70190A00" w14:textId="77777777" w:rsidR="00740145" w:rsidRDefault="007B79B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297410" w:history="1">
            <w:r w:rsidR="00740145" w:rsidRPr="00A0164C">
              <w:rPr>
                <w:rStyle w:val="ad"/>
                <w:noProof/>
              </w:rPr>
              <w:t>Цель работы</w:t>
            </w:r>
            <w:r w:rsidR="00740145">
              <w:rPr>
                <w:noProof/>
                <w:webHidden/>
              </w:rPr>
              <w:tab/>
            </w:r>
            <w:r w:rsidR="00740145">
              <w:rPr>
                <w:noProof/>
                <w:webHidden/>
              </w:rPr>
              <w:fldChar w:fldCharType="begin"/>
            </w:r>
            <w:r w:rsidR="00740145">
              <w:rPr>
                <w:noProof/>
                <w:webHidden/>
              </w:rPr>
              <w:instrText xml:space="preserve"> PAGEREF _Toc97297410 \h </w:instrText>
            </w:r>
            <w:r w:rsidR="00740145">
              <w:rPr>
                <w:noProof/>
                <w:webHidden/>
              </w:rPr>
            </w:r>
            <w:r w:rsidR="00740145">
              <w:rPr>
                <w:noProof/>
                <w:webHidden/>
              </w:rPr>
              <w:fldChar w:fldCharType="separate"/>
            </w:r>
            <w:r w:rsidR="00740145">
              <w:rPr>
                <w:noProof/>
                <w:webHidden/>
              </w:rPr>
              <w:t>1</w:t>
            </w:r>
            <w:r w:rsidR="00740145">
              <w:rPr>
                <w:noProof/>
                <w:webHidden/>
              </w:rPr>
              <w:fldChar w:fldCharType="end"/>
            </w:r>
          </w:hyperlink>
        </w:p>
        <w:p w14:paraId="0BA186C8" w14:textId="77777777" w:rsidR="00740145" w:rsidRDefault="007401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97411" w:history="1">
            <w:r w:rsidRPr="00A0164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97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C65F8" w14:textId="77777777" w:rsidR="00740145" w:rsidRDefault="007401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97412" w:history="1">
            <w:r w:rsidRPr="00A0164C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97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0C797" w14:textId="77777777" w:rsidR="00740145" w:rsidRDefault="007401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97413" w:history="1">
            <w:r w:rsidRPr="00A0164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97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5C64C" w14:textId="77777777" w:rsidR="00740145" w:rsidRDefault="007401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97414" w:history="1">
            <w:r w:rsidRPr="00A0164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97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50E4C" w14:textId="77777777" w:rsidR="00740145" w:rsidRDefault="007401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97415" w:history="1">
            <w:r w:rsidRPr="00A0164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97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27EC2" w14:textId="77777777" w:rsidR="00572962" w:rsidRDefault="007B79BA">
          <w:r>
            <w:fldChar w:fldCharType="end"/>
          </w:r>
        </w:p>
      </w:sdtContent>
    </w:sdt>
    <w:p w14:paraId="2825A9C7" w14:textId="77777777" w:rsidR="00572962" w:rsidRDefault="007B79BA">
      <w:pPr>
        <w:pStyle w:val="FirstParagraph"/>
      </w:pPr>
      <w:r>
        <w:t>РОССИЙСКИЙ УНИВЕРСИТЕТ ДРУЖБЫ НАРОДОВ</w:t>
      </w:r>
    </w:p>
    <w:p w14:paraId="47EEEDD7" w14:textId="77777777" w:rsidR="00572962" w:rsidRDefault="007B79BA">
      <w:pPr>
        <w:pStyle w:val="a0"/>
      </w:pPr>
      <w:r>
        <w:t>Факультет физико-математических и естественных наук</w:t>
      </w:r>
      <w:r>
        <w:br/>
      </w:r>
    </w:p>
    <w:p w14:paraId="342733F0" w14:textId="77777777" w:rsidR="00572962" w:rsidRDefault="007B79BA">
      <w:pPr>
        <w:pStyle w:val="a0"/>
      </w:pPr>
      <w:r>
        <w:t>Кафедра прикладной информатики и теории вероятностей</w:t>
      </w:r>
    </w:p>
    <w:p w14:paraId="5F004811" w14:textId="77777777" w:rsidR="00572962" w:rsidRDefault="007B79BA">
      <w:pPr>
        <w:pStyle w:val="a0"/>
      </w:pPr>
      <w:r>
        <w:t xml:space="preserve">ОТЧЕТ ПО ЛАБОРАТОРНОЙ РАБОТЕ №4 </w:t>
      </w:r>
    </w:p>
    <w:p w14:paraId="28D991C3" w14:textId="77777777" w:rsidR="00572962" w:rsidRDefault="007B79BA">
      <w:pPr>
        <w:pStyle w:val="a0"/>
      </w:pPr>
      <w:r>
        <w:t>дисциплина: Математическое моделирование</w:t>
      </w:r>
    </w:p>
    <w:p w14:paraId="3DB9BAA9" w14:textId="77777777" w:rsidR="00572962" w:rsidRDefault="007B79BA">
      <w:pPr>
        <w:pStyle w:val="a0"/>
      </w:pPr>
      <w:r>
        <w:t>Преподователь: Кулябов Дмитрий Сергеевич</w:t>
      </w:r>
    </w:p>
    <w:p w14:paraId="193AB08D" w14:textId="77777777" w:rsidR="00572962" w:rsidRDefault="007B79BA">
      <w:pPr>
        <w:pStyle w:val="a0"/>
      </w:pPr>
      <w:r>
        <w:t>Студент: Поляков Арсений Андреевич</w:t>
      </w:r>
    </w:p>
    <w:p w14:paraId="7B93CBD0" w14:textId="77777777" w:rsidR="00572962" w:rsidRDefault="007B79BA">
      <w:pPr>
        <w:pStyle w:val="a0"/>
      </w:pPr>
      <w:r>
        <w:t xml:space="preserve">Группа: НФИбд-03-19  </w:t>
      </w:r>
    </w:p>
    <w:p w14:paraId="6FFEEC69" w14:textId="77777777" w:rsidR="00572962" w:rsidRDefault="007B79BA">
      <w:pPr>
        <w:pStyle w:val="a0"/>
      </w:pPr>
      <w:r>
        <w:t>МОСКВА</w:t>
      </w:r>
    </w:p>
    <w:p w14:paraId="21C0701B" w14:textId="77777777" w:rsidR="00572962" w:rsidRDefault="007B79BA">
      <w:pPr>
        <w:pStyle w:val="a0"/>
      </w:pPr>
      <w:r>
        <w:t>2022 г.</w:t>
      </w:r>
    </w:p>
    <w:p w14:paraId="6E998E4D" w14:textId="77777777" w:rsidR="00572962" w:rsidRDefault="007B79BA">
      <w:pPr>
        <w:pStyle w:val="1"/>
      </w:pPr>
      <w:bookmarkStart w:id="0" w:name="цель-работы"/>
      <w:bookmarkStart w:id="1" w:name="_Toc97297410"/>
      <w:r>
        <w:t>Цель работы</w:t>
      </w:r>
      <w:bookmarkEnd w:id="1"/>
    </w:p>
    <w:p w14:paraId="13F51FA7" w14:textId="77777777" w:rsidR="00572962" w:rsidRDefault="007B79BA">
      <w:pPr>
        <w:pStyle w:val="FirstParagraph"/>
      </w:pPr>
      <w:r>
        <w:t>Пост</w:t>
      </w:r>
      <w:r>
        <w:t>роение модели гармонических колебаний - фазового портрета гармонического осциллятора</w:t>
      </w:r>
    </w:p>
    <w:p w14:paraId="3DCC10ED" w14:textId="77777777" w:rsidR="00572962" w:rsidRDefault="007B79BA">
      <w:pPr>
        <w:pStyle w:val="1"/>
      </w:pPr>
      <w:bookmarkStart w:id="2" w:name="теоретическое-введение"/>
      <w:bookmarkStart w:id="3" w:name="_Toc97297411"/>
      <w:bookmarkEnd w:id="0"/>
      <w:r>
        <w:t>Теоретическое введение</w:t>
      </w:r>
      <w:bookmarkEnd w:id="3"/>
    </w:p>
    <w:p w14:paraId="58B223F8" w14:textId="77777777" w:rsidR="00572962" w:rsidRDefault="007B79BA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</w:t>
      </w:r>
      <w:r>
        <w:t xml:space="preserve"> науках при определенных предположениях можно описать одним и тем же дифференциальным </w:t>
      </w:r>
      <w:r>
        <w:lastRenderedPageBreak/>
        <w:t>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 w14:paraId="451AD30F" w14:textId="77777777" w:rsidR="00572962" w:rsidRDefault="007B79BA">
      <w:pPr>
        <w:pStyle w:val="a0"/>
      </w:pPr>
      <w:r>
        <w:t>Уравнение свободных колебаний гарм</w:t>
      </w:r>
      <w:r>
        <w:t>онического осциллятора имеет следующий вид:</w:t>
      </w:r>
    </w:p>
    <w:p w14:paraId="311FCADB" w14:textId="77777777" w:rsidR="00572962" w:rsidRDefault="007B79BA">
      <w:pPr>
        <w:pStyle w:val="CaptionedFigure"/>
      </w:pPr>
      <w:r>
        <w:rPr>
          <w:noProof/>
        </w:rPr>
        <w:drawing>
          <wp:inline distT="0" distB="0" distL="0" distR="0" wp14:anchorId="1249FC75" wp14:editId="3B66C1E9">
            <wp:extent cx="1530416" cy="298383"/>
            <wp:effectExtent l="0" t="0" r="0" b="0"/>
            <wp:docPr id="22" name="Picture" descr="photo1. ур-е свободных колебаний гармонического осциллятора" title="уравнениее свободных колебаний гармонического осцил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eenshots/img_harmonic_oscillato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16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5F652" w14:textId="77777777" w:rsidR="00572962" w:rsidRDefault="007B79BA">
      <w:pPr>
        <w:pStyle w:val="ImageCaption"/>
      </w:pPr>
      <w:r>
        <w:t>photo1. ур-е свободных колебаний гармонического осциллятора</w:t>
      </w:r>
    </w:p>
    <w:p w14:paraId="7EB77B8E" w14:textId="77777777" w:rsidR="00572962" w:rsidRDefault="007B79BA">
      <w:pPr>
        <w:pStyle w:val="a0"/>
      </w:pPr>
      <w:r>
        <w:t>где x – переменная, описывающая состояние системы (смещение грузика, заряд конденсатора и т.д.), гамма – параметр, характеризующий потери энергии (тре</w:t>
      </w:r>
      <w:r>
        <w:t>ние в механической системе, сопротивление в контуре), омега0 – собственная частота колебаний, t – время.</w:t>
      </w:r>
    </w:p>
    <w:p w14:paraId="600BF9A2" w14:textId="77777777" w:rsidR="00572962" w:rsidRDefault="007B79BA">
      <w:pPr>
        <w:pStyle w:val="a0"/>
      </w:pPr>
      <w:r>
        <w:t>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 w14:paraId="4674B037" w14:textId="77777777" w:rsidR="00572962" w:rsidRDefault="007B79BA">
      <w:pPr>
        <w:pStyle w:val="1"/>
      </w:pPr>
      <w:bookmarkStart w:id="4" w:name="условия-задачи"/>
      <w:bookmarkStart w:id="5" w:name="_Toc97297412"/>
      <w:bookmarkEnd w:id="2"/>
      <w:r>
        <w:t>Условия задачи</w:t>
      </w:r>
      <w:bookmarkEnd w:id="5"/>
    </w:p>
    <w:p w14:paraId="05990B32" w14:textId="77777777" w:rsidR="00572962" w:rsidRDefault="007B79BA">
      <w:pPr>
        <w:pStyle w:val="FirstParagraph"/>
      </w:pPr>
      <w:r>
        <w:t>Вар</w:t>
      </w:r>
      <w:r>
        <w:t>иант 35</w:t>
      </w:r>
    </w:p>
    <w:p w14:paraId="5B4F2F24" w14:textId="77777777" w:rsidR="00572962" w:rsidRDefault="007B79BA">
      <w:pPr>
        <w:pStyle w:val="a0"/>
      </w:pP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07D057D7" w14:textId="77777777" w:rsidR="00572962" w:rsidRDefault="007B79BA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w:r>
        <w:rPr>
          <w:noProof/>
        </w:rPr>
        <w:drawing>
          <wp:inline distT="0" distB="0" distL="0" distR="0" wp14:anchorId="7029E454" wp14:editId="12295ECF">
            <wp:extent cx="924025" cy="221381"/>
            <wp:effectExtent l="0" t="0" r="0" b="0"/>
            <wp:docPr id="26" name="Picture" descr="photo2. случай 1" title="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creenshots/img_point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68BD3" w14:textId="77777777" w:rsidR="00572962" w:rsidRDefault="007B79BA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w:r>
        <w:rPr>
          <w:noProof/>
        </w:rPr>
        <w:drawing>
          <wp:inline distT="0" distB="0" distL="0" distR="0" wp14:anchorId="5826DB14" wp14:editId="65AF6ABA">
            <wp:extent cx="1443789" cy="231006"/>
            <wp:effectExtent l="0" t="0" r="0" b="0"/>
            <wp:docPr id="29" name="Picture" descr="photo3. случай 2" title="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creenshots/img_point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F0AC1" w14:textId="77777777" w:rsidR="00572962" w:rsidRDefault="007B79BA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w:r>
        <w:rPr>
          <w:noProof/>
        </w:rPr>
        <w:drawing>
          <wp:inline distT="0" distB="0" distL="0" distR="0" wp14:anchorId="159E40F5" wp14:editId="732EB33E">
            <wp:extent cx="2088682" cy="298383"/>
            <wp:effectExtent l="0" t="0" r="0" b="0"/>
            <wp:docPr id="32" name="Picture" descr="photo4. случай 3" title="случай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Screenshots/img_point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68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C2D35" w14:textId="77777777" w:rsidR="00572962" w:rsidRDefault="007B79BA">
      <w:pPr>
        <w:pStyle w:val="FirstParagraph"/>
      </w:pPr>
      <w:r>
        <w:t>На интервале t принадлежащему [0; 33] (шаг 0.05) с начальными условиями x0 = 0, y0 = -1.4</w:t>
      </w:r>
    </w:p>
    <w:p w14:paraId="18DF32B6" w14:textId="77777777" w:rsidR="00572962" w:rsidRDefault="007B79BA">
      <w:pPr>
        <w:pStyle w:val="1"/>
      </w:pPr>
      <w:bookmarkStart w:id="6" w:name="выполнение-лабораторной-работы"/>
      <w:bookmarkStart w:id="7" w:name="_Toc97297413"/>
      <w:bookmarkEnd w:id="4"/>
      <w:r>
        <w:t>Выпол</w:t>
      </w:r>
      <w:r>
        <w:t>нение лабораторной работы</w:t>
      </w:r>
      <w:bookmarkEnd w:id="7"/>
    </w:p>
    <w:p w14:paraId="45A91C2D" w14:textId="77777777" w:rsidR="00572962" w:rsidRDefault="007B79BA">
      <w:pPr>
        <w:pStyle w:val="FirstParagraph"/>
      </w:pPr>
      <w:r>
        <w:rPr>
          <w:b/>
          <w:bCs/>
          <w:i/>
          <w:iCs/>
        </w:rPr>
        <w:t>1 Колебания гармонического осциллятора без затуханий и без действий внешней силы</w:t>
      </w:r>
    </w:p>
    <w:p w14:paraId="03AABCB3" w14:textId="77777777" w:rsidR="00572962" w:rsidRDefault="007B79BA">
      <w:pPr>
        <w:pStyle w:val="a0"/>
      </w:pPr>
      <w:r>
        <w:t>Уравнение гармонического осциллятора без затуханий и без действий внешней силы:</w:t>
      </w:r>
    </w:p>
    <w:p w14:paraId="4815C40B" w14:textId="77777777" w:rsidR="00572962" w:rsidRDefault="007B79BA">
      <w:pPr>
        <w:pStyle w:val="CaptionedFigure"/>
      </w:pPr>
      <w:r>
        <w:rPr>
          <w:noProof/>
        </w:rPr>
        <w:drawing>
          <wp:inline distT="0" distB="0" distL="0" distR="0" wp14:anchorId="619F5339" wp14:editId="38489BBB">
            <wp:extent cx="924025" cy="221381"/>
            <wp:effectExtent l="0" t="0" r="0" b="0"/>
            <wp:docPr id="35" name="Picture" descr="photo5. Уравнение гармонического осциллятора без затуханий и без действий внешней силы в варианте" title="Уравнение гармонического осциллятора без затуханий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creenshots/img_point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EA980" w14:textId="77777777" w:rsidR="00572962" w:rsidRDefault="007B79BA">
      <w:pPr>
        <w:pStyle w:val="ImageCaption"/>
      </w:pPr>
      <w:r>
        <w:t>photo5. Уравнение гармонического осциллятора без затуханий и без де</w:t>
      </w:r>
      <w:r>
        <w:t>йствий внешней силы в варианте</w:t>
      </w:r>
    </w:p>
    <w:p w14:paraId="7B893C42" w14:textId="77777777" w:rsidR="00572962" w:rsidRDefault="007B79BA">
      <w:pPr>
        <w:pStyle w:val="a0"/>
      </w:pPr>
      <w:r>
        <w:t>Чтобы построить фазовый портрет гармонического осциллятора, я написал следующий код:</w:t>
      </w:r>
    </w:p>
    <w:p w14:paraId="5AD9A8FC" w14:textId="77777777" w:rsidR="00572962" w:rsidRDefault="007B79BA">
      <w:pPr>
        <w:pStyle w:val="CaptionedFigure"/>
      </w:pPr>
      <w:r>
        <w:rPr>
          <w:noProof/>
        </w:rPr>
        <w:lastRenderedPageBreak/>
        <w:drawing>
          <wp:inline distT="0" distB="0" distL="0" distR="0" wp14:anchorId="548B2F99" wp14:editId="7AADD22D">
            <wp:extent cx="3253338" cy="2059806"/>
            <wp:effectExtent l="0" t="0" r="0" b="0"/>
            <wp:docPr id="38" name="Picture" descr="photo6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creenshots/img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4B2DF" w14:textId="77777777" w:rsidR="00572962" w:rsidRDefault="007B79BA">
      <w:pPr>
        <w:pStyle w:val="ImageCaption"/>
      </w:pPr>
      <w:r>
        <w:t>photo6. код для фазового портрета гармонического осциллятора в варианте</w:t>
      </w:r>
    </w:p>
    <w:p w14:paraId="5FBF015B" w14:textId="77777777" w:rsidR="00572962" w:rsidRDefault="007B79BA">
      <w:pPr>
        <w:pStyle w:val="a0"/>
      </w:pPr>
      <w:r>
        <w:t>и получил фазовый портрет:</w:t>
      </w:r>
    </w:p>
    <w:p w14:paraId="3DA3F313" w14:textId="77777777" w:rsidR="00572962" w:rsidRDefault="007B79BA">
      <w:pPr>
        <w:pStyle w:val="CaptionedFigure"/>
      </w:pPr>
      <w:r>
        <w:rPr>
          <w:noProof/>
        </w:rPr>
        <w:drawing>
          <wp:inline distT="0" distB="0" distL="0" distR="0" wp14:anchorId="79650121" wp14:editId="32E947B3">
            <wp:extent cx="5334000" cy="1564742"/>
            <wp:effectExtent l="0" t="0" r="0" b="0"/>
            <wp:docPr id="41" name="Picture" descr="photo7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0F2C6" w14:textId="77777777" w:rsidR="00572962" w:rsidRDefault="007B79BA">
      <w:pPr>
        <w:pStyle w:val="ImageCaption"/>
      </w:pPr>
      <w:r>
        <w:t>photo7. фазовый портрет гармонического осциллятора в варианте</w:t>
      </w:r>
    </w:p>
    <w:p w14:paraId="005E6BBA" w14:textId="77777777" w:rsidR="00572962" w:rsidRDefault="007B79BA">
      <w:pPr>
        <w:pStyle w:val="a0"/>
      </w:pPr>
      <w:r>
        <w:rPr>
          <w:b/>
          <w:bCs/>
          <w:i/>
          <w:iCs/>
        </w:rPr>
        <w:t>2 Колебания гармонического осциллятора c затуханием и без действий внешней силы</w:t>
      </w:r>
    </w:p>
    <w:p w14:paraId="41577139" w14:textId="77777777" w:rsidR="00572962" w:rsidRDefault="007B79BA">
      <w:pPr>
        <w:pStyle w:val="a0"/>
      </w:pPr>
      <w:r>
        <w:t>Уравнение гар</w:t>
      </w:r>
      <w:r>
        <w:t>монического осциллятора с затуханием и без действий внешней силы:</w:t>
      </w:r>
    </w:p>
    <w:p w14:paraId="529F6974" w14:textId="77777777" w:rsidR="00572962" w:rsidRDefault="007B79BA">
      <w:pPr>
        <w:pStyle w:val="CaptionedFigure"/>
      </w:pPr>
      <w:r>
        <w:rPr>
          <w:noProof/>
        </w:rPr>
        <w:drawing>
          <wp:inline distT="0" distB="0" distL="0" distR="0" wp14:anchorId="3A70697B" wp14:editId="058B6A28">
            <wp:extent cx="1443789" cy="231006"/>
            <wp:effectExtent l="0" t="0" r="0" b="0"/>
            <wp:docPr id="43" name="Picture" descr="photo8. Уравнение гармонического осциллятора с затуханием и без действий внешней силы в варианте" title="Уравнение гармонического осциллятора с затуханием и без действий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hots/img_point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D75E2" w14:textId="77777777" w:rsidR="00572962" w:rsidRDefault="007B79BA">
      <w:pPr>
        <w:pStyle w:val="ImageCaption"/>
      </w:pPr>
      <w:r>
        <w:t>photo8. Уравнение гармонического осциллятора с затуханием и без действий внешней силы в варианте</w:t>
      </w:r>
    </w:p>
    <w:p w14:paraId="5BC04AC6" w14:textId="77777777" w:rsidR="00572962" w:rsidRDefault="007B79BA">
      <w:pPr>
        <w:pStyle w:val="a0"/>
      </w:pPr>
      <w:r>
        <w:t>Чтобы построить фазовый портрет гармонического осциллятора, я написал следующий код:</w:t>
      </w:r>
    </w:p>
    <w:p w14:paraId="7B016871" w14:textId="77777777" w:rsidR="00572962" w:rsidRDefault="007B79BA">
      <w:pPr>
        <w:pStyle w:val="CaptionedFigure"/>
      </w:pPr>
      <w:r>
        <w:rPr>
          <w:noProof/>
        </w:rPr>
        <w:lastRenderedPageBreak/>
        <w:drawing>
          <wp:inline distT="0" distB="0" distL="0" distR="0" wp14:anchorId="5074252C" wp14:editId="12C2DC02">
            <wp:extent cx="2983831" cy="2050181"/>
            <wp:effectExtent l="0" t="0" r="0" b="0"/>
            <wp:docPr id="46" name="Picture" descr="photo9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0A114" w14:textId="77777777" w:rsidR="00572962" w:rsidRDefault="007B79BA">
      <w:pPr>
        <w:pStyle w:val="ImageCaption"/>
      </w:pPr>
      <w:r>
        <w:t>phot</w:t>
      </w:r>
      <w:r>
        <w:t>o9. код для фазового портрета гармонического осциллятора в варианте</w:t>
      </w:r>
    </w:p>
    <w:p w14:paraId="190030A5" w14:textId="77777777" w:rsidR="00572962" w:rsidRDefault="007B79BA">
      <w:pPr>
        <w:pStyle w:val="a0"/>
      </w:pPr>
      <w:r>
        <w:t>и получил фазовый портрет:</w:t>
      </w:r>
    </w:p>
    <w:p w14:paraId="3756DC25" w14:textId="77777777" w:rsidR="00572962" w:rsidRDefault="007B79BA">
      <w:pPr>
        <w:pStyle w:val="CaptionedFigure"/>
      </w:pPr>
      <w:r>
        <w:rPr>
          <w:noProof/>
        </w:rPr>
        <w:drawing>
          <wp:inline distT="0" distB="0" distL="0" distR="0" wp14:anchorId="587EF617" wp14:editId="19B3C77E">
            <wp:extent cx="5334000" cy="1649551"/>
            <wp:effectExtent l="0" t="0" r="0" b="0"/>
            <wp:docPr id="49" name="Picture" descr="photo10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creenshots/img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85366" w14:textId="77777777" w:rsidR="00572962" w:rsidRDefault="007B79BA">
      <w:pPr>
        <w:pStyle w:val="ImageCaption"/>
      </w:pPr>
      <w:r>
        <w:t>photo10. фазовый портрет гармонического осциллятора в варианте</w:t>
      </w:r>
    </w:p>
    <w:p w14:paraId="63B43D27" w14:textId="77777777" w:rsidR="00572962" w:rsidRDefault="007B79BA">
      <w:pPr>
        <w:pStyle w:val="a0"/>
      </w:pPr>
      <w:r>
        <w:rPr>
          <w:b/>
          <w:bCs/>
          <w:i/>
          <w:iCs/>
        </w:rPr>
        <w:t>3 Колебания гармонического осциллятора c затуханием и под действием внешней силы</w:t>
      </w:r>
    </w:p>
    <w:p w14:paraId="149AFDDA" w14:textId="77777777" w:rsidR="00572962" w:rsidRDefault="007B79BA">
      <w:pPr>
        <w:pStyle w:val="a0"/>
      </w:pPr>
      <w:r>
        <w:t>Уравнение гармо</w:t>
      </w:r>
      <w:r>
        <w:t>нического осциллятора c затуханием и под действием внешней силы:</w:t>
      </w:r>
    </w:p>
    <w:p w14:paraId="19095144" w14:textId="77777777" w:rsidR="00572962" w:rsidRDefault="007B79BA">
      <w:pPr>
        <w:pStyle w:val="CaptionedFigure"/>
      </w:pPr>
      <w:r>
        <w:rPr>
          <w:noProof/>
        </w:rPr>
        <w:drawing>
          <wp:inline distT="0" distB="0" distL="0" distR="0" wp14:anchorId="20F8FF46" wp14:editId="0B65D362">
            <wp:extent cx="2088682" cy="298383"/>
            <wp:effectExtent l="0" t="0" r="0" b="0"/>
            <wp:docPr id="51" name="Picture" descr="photo11. Уравнение гармонического осциллятора c затуханием и под действием внешней силы в варианте" title="Уравнение гармонического осциллятора c затуханием и под действием внешней сил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creenshots/img_point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68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F529B" w14:textId="77777777" w:rsidR="00572962" w:rsidRDefault="007B79BA">
      <w:pPr>
        <w:pStyle w:val="ImageCaption"/>
      </w:pPr>
      <w:r>
        <w:t>photo11. Уравнение гармонического осциллятора c затуханием и под действием внешней силы в варианте</w:t>
      </w:r>
    </w:p>
    <w:p w14:paraId="5090C0ED" w14:textId="77777777" w:rsidR="00572962" w:rsidRDefault="007B79BA">
      <w:pPr>
        <w:pStyle w:val="a0"/>
      </w:pPr>
      <w:r>
        <w:t>Чтобы построить фазовый портрет гармонического осциллятора, я написал следующий код:</w:t>
      </w:r>
    </w:p>
    <w:p w14:paraId="5C461BEA" w14:textId="77777777" w:rsidR="00572962" w:rsidRDefault="007B79BA">
      <w:pPr>
        <w:pStyle w:val="CaptionedFigure"/>
      </w:pPr>
      <w:r>
        <w:rPr>
          <w:noProof/>
        </w:rPr>
        <w:lastRenderedPageBreak/>
        <w:drawing>
          <wp:inline distT="0" distB="0" distL="0" distR="0" wp14:anchorId="5C6B1DDB" wp14:editId="146550CC">
            <wp:extent cx="5334000" cy="2554182"/>
            <wp:effectExtent l="0" t="0" r="0" b="0"/>
            <wp:docPr id="54" name="Picture" descr="photo12. код для фазового портрета гармонического осциллятора в варианте" title="код для фазового портрета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creenshots/img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A9B55B" w14:textId="77777777" w:rsidR="00572962" w:rsidRDefault="007B79BA">
      <w:pPr>
        <w:pStyle w:val="ImageCaption"/>
      </w:pPr>
      <w:r>
        <w:t>photo12. код для фазового портрета гармонического осциллятора в варианте</w:t>
      </w:r>
    </w:p>
    <w:p w14:paraId="719F1343" w14:textId="77777777" w:rsidR="00572962" w:rsidRDefault="007B79BA">
      <w:pPr>
        <w:pStyle w:val="a0"/>
      </w:pPr>
      <w:r>
        <w:t>и получил фазовый портрет:</w:t>
      </w:r>
    </w:p>
    <w:p w14:paraId="7EB2DBCF" w14:textId="77777777" w:rsidR="00572962" w:rsidRDefault="007B79BA">
      <w:pPr>
        <w:pStyle w:val="CaptionedFigure"/>
      </w:pPr>
      <w:r>
        <w:rPr>
          <w:noProof/>
        </w:rPr>
        <w:drawing>
          <wp:inline distT="0" distB="0" distL="0" distR="0" wp14:anchorId="0DD96DB7" wp14:editId="6952C385">
            <wp:extent cx="5334000" cy="1850949"/>
            <wp:effectExtent l="0" t="0" r="0" b="0"/>
            <wp:docPr id="57" name="Picture" descr="photo13. фазовый портрет гармонического осциллятора в варианте" title="фазовый портрет гармонического осциллятора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Screenshots/img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798C0" w14:textId="77777777" w:rsidR="00572962" w:rsidRDefault="007B79BA">
      <w:pPr>
        <w:pStyle w:val="ImageCaption"/>
      </w:pPr>
      <w:r>
        <w:t>photo13. фазовый портрет гармонического осциллятора в варианте</w:t>
      </w:r>
    </w:p>
    <w:p w14:paraId="6E9BBDA9" w14:textId="77777777" w:rsidR="00572962" w:rsidRDefault="007B79BA">
      <w:pPr>
        <w:pStyle w:val="1"/>
      </w:pPr>
      <w:bookmarkStart w:id="8" w:name="выводы"/>
      <w:bookmarkStart w:id="9" w:name="_Toc97297414"/>
      <w:bookmarkEnd w:id="6"/>
      <w:r>
        <w:t>Выво</w:t>
      </w:r>
      <w:r>
        <w:t>ды</w:t>
      </w:r>
      <w:bookmarkEnd w:id="9"/>
    </w:p>
    <w:p w14:paraId="67C7FA46" w14:textId="77777777" w:rsidR="00572962" w:rsidRDefault="007B79BA">
      <w:pPr>
        <w:pStyle w:val="FirstParagraph"/>
      </w:pPr>
      <w:r>
        <w:t>После завершения данной лабораторной работы - я научился выполнять построение модели гармонических колебаний: фазового портрета гармонического осциллятора без затуханий и без действий внешней силы, фазового портрета гармонического осциллятора c затухани</w:t>
      </w:r>
      <w:r>
        <w:t>ем и без действий внешней силы, фазового портрета гармонического осциллятора c затуханием и под действием внешней силы в OpenModelica.</w:t>
      </w:r>
    </w:p>
    <w:p w14:paraId="7DD92F42" w14:textId="77777777" w:rsidR="00572962" w:rsidRDefault="007B79BA">
      <w:pPr>
        <w:pStyle w:val="1"/>
      </w:pPr>
      <w:bookmarkStart w:id="10" w:name="список-литературы"/>
      <w:bookmarkStart w:id="11" w:name="_Toc97297415"/>
      <w:bookmarkEnd w:id="8"/>
      <w:r>
        <w:t>Список литературы</w:t>
      </w:r>
      <w:bookmarkEnd w:id="11"/>
    </w:p>
    <w:p w14:paraId="0FF70365" w14:textId="77777777" w:rsidR="00572962" w:rsidRDefault="007B79BA">
      <w:pPr>
        <w:pStyle w:val="Compact"/>
        <w:numPr>
          <w:ilvl w:val="0"/>
          <w:numId w:val="3"/>
        </w:numPr>
      </w:pPr>
      <w:r>
        <w:t>Кулябов, Д.С. - Модель гармонических колебаний</w:t>
      </w:r>
      <w:bookmarkEnd w:id="10"/>
    </w:p>
    <w:sectPr w:rsidR="0057296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85A1A" w14:textId="77777777" w:rsidR="007B79BA" w:rsidRDefault="007B79BA">
      <w:pPr>
        <w:spacing w:after="0"/>
      </w:pPr>
      <w:r>
        <w:separator/>
      </w:r>
    </w:p>
  </w:endnote>
  <w:endnote w:type="continuationSeparator" w:id="0">
    <w:p w14:paraId="186F9D4F" w14:textId="77777777" w:rsidR="007B79BA" w:rsidRDefault="007B79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28EC6" w14:textId="77777777" w:rsidR="007B79BA" w:rsidRDefault="007B79BA">
      <w:r>
        <w:separator/>
      </w:r>
    </w:p>
  </w:footnote>
  <w:footnote w:type="continuationSeparator" w:id="0">
    <w:p w14:paraId="17A65C0A" w14:textId="77777777" w:rsidR="007B79BA" w:rsidRDefault="007B79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3E63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3743C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2962"/>
    <w:rsid w:val="00572962"/>
    <w:rsid w:val="00740145"/>
    <w:rsid w:val="007B79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FD7780"/>
  <w15:docId w15:val="{B13017BA-72BA-47A1-8306-0E1377846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4014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2EDBD7-99C3-4030-ACEE-ECDCC6B03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63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Поляков Арсений Андреевич, НФИбд-03-19</dc:creator>
  <cp:keywords/>
  <cp:lastModifiedBy>Арсений Поляков</cp:lastModifiedBy>
  <cp:revision>3</cp:revision>
  <dcterms:created xsi:type="dcterms:W3CDTF">2022-03-04T11:43:00Z</dcterms:created>
  <dcterms:modified xsi:type="dcterms:W3CDTF">2022-03-04T11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